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2675D7CE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1</w:t>
      </w:r>
      <w:r w:rsidR="008916D0">
        <w:rPr>
          <w:sz w:val="24"/>
          <w:szCs w:val="24"/>
          <w:lang w:val="en-US"/>
        </w:rPr>
        <w:t xml:space="preserve"> </w:t>
      </w:r>
    </w:p>
    <w:p w14:paraId="3E0C8456" w14:textId="02D6F69E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C51B45">
        <w:rPr>
          <w:lang w:val="en-US"/>
        </w:rPr>
        <w:t>19.05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24B8E813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1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2</w:t>
                  </w:r>
                  <w:r w:rsidR="00634E86">
                    <w:rPr>
                      <w:lang w:val="en-US"/>
                    </w:rPr>
                    <w:t xml:space="preserve"> (6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4DDC51A9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</w:p>
                <w:p w14:paraId="1073A34F" w14:textId="154A5C1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2A2658" w:rsidRPr="002A2658">
                    <w:rPr>
                      <w:lang w:val="en-US"/>
                    </w:rPr>
                    <w:t>Saving the Planet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7846C16B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r w:rsidR="007C5F6C" w:rsidRPr="00AE68DE">
                    <w:rPr>
                      <w:lang w:val="en-US"/>
                    </w:rPr>
                    <w:t xml:space="preserve"> Official Textbook for 6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55FA76FF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5154A0">
                    <w:rPr>
                      <w:lang w:val="en-US"/>
                    </w:rPr>
                    <w:t>Visuals</w:t>
                  </w:r>
                  <w:r w:rsidR="005154A0">
                    <w:rPr>
                      <w:lang w:val="en-US"/>
                    </w:rPr>
                    <w:t xml:space="preserve">, </w:t>
                  </w:r>
                  <w:r w:rsidR="007A2BEF">
                    <w:rPr>
                      <w:lang w:val="en-US"/>
                    </w:rPr>
                    <w:t>l</w:t>
                  </w:r>
                  <w:r w:rsidR="00790BE9">
                    <w:rPr>
                      <w:lang w:val="en-US"/>
                    </w:rPr>
                    <w:t>istening text and some interactive exercise pages prepared with Hot Potatoes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27EA74C6" w14:textId="7E79E733" w:rsidR="005B054D" w:rsidRDefault="00D3073A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to </w:t>
            </w:r>
            <w:r w:rsidR="00F4055D">
              <w:rPr>
                <w:lang w:val="en-US"/>
              </w:rPr>
              <w:t>recognize, recall and use the phrases “recycle, unplug, cut down trees, drop litter, pollute the air, pollute the seas, turn off the lights, waste water, save energy, harm animals”.</w:t>
            </w:r>
          </w:p>
          <w:p w14:paraId="63CEADA4" w14:textId="3A450587" w:rsid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extract information from oral texts and fill in the gaps accordingly.</w:t>
            </w:r>
          </w:p>
          <w:p w14:paraId="4CFE6C76" w14:textId="1C6021BD" w:rsid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scan information from a reading text and assess its accuracy.</w:t>
            </w:r>
          </w:p>
          <w:p w14:paraId="283512D1" w14:textId="7778848C" w:rsidR="00F4055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produce should/shouldn’t sentences using the newly learnt phrases.</w:t>
            </w:r>
          </w:p>
          <w:p w14:paraId="129EACE5" w14:textId="4D14D47C" w:rsidR="00F4055D" w:rsidRPr="005B054D" w:rsidRDefault="00F4055D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learn about how to protect their environment, thereby gaining a deeper awareness of the environmental pollution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62933A66" w:rsidR="00EE09E0" w:rsidRDefault="0079299A" w:rsidP="00576C1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>
              <w:rPr>
                <w:lang w:val="en-US"/>
              </w:rPr>
              <w:t>(2-3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36B80646" w14:textId="77777777" w:rsidR="0079048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starts the lesson by asking the questions: </w:t>
            </w:r>
          </w:p>
          <w:p w14:paraId="3566A540" w14:textId="77777777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65416D42" w14:textId="77777777" w:rsidR="00790480" w:rsidRDefault="00790480" w:rsidP="00576C1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“Is</w:t>
            </w:r>
            <w:r w:rsidR="00EE09E0">
              <w:rPr>
                <w:lang w:val="en-US"/>
              </w:rPr>
              <w:t xml:space="preserve"> our environment clean? </w:t>
            </w:r>
          </w:p>
          <w:p w14:paraId="19514A19" w14:textId="6FC4A02A" w:rsidR="00BF5256" w:rsidRPr="00DA6D0D" w:rsidRDefault="00EE09E0" w:rsidP="00576C1D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should we do to keep our world clean?”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25B06076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LISTENING</w:t>
            </w:r>
            <w:r w:rsidR="0005560A">
              <w:rPr>
                <w:b/>
                <w:bCs/>
                <w:lang w:val="en-US"/>
              </w:rPr>
              <w:t xml:space="preserve"> (4-5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3E45FA1B" w14:textId="2DF2CB19" w:rsidR="00BF5256" w:rsidRPr="00790480" w:rsidRDefault="00BF5256" w:rsidP="00576C1D">
            <w:pPr>
              <w:pStyle w:val="NormalWeb"/>
              <w:numPr>
                <w:ilvl w:val="1"/>
                <w:numId w:val="2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64808838" w14:textId="31F6A895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EAE269B" w14:textId="1DC7E081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phrases</w:t>
            </w:r>
            <w:r w:rsidR="00790480">
              <w:rPr>
                <w:lang w:val="en-US"/>
              </w:rPr>
              <w:t>:</w:t>
            </w:r>
          </w:p>
          <w:p w14:paraId="17FC6DBD" w14:textId="4A0A99F7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3C17C50" w14:textId="32107CAA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Recycle, unplug, turn off the lights, save energy, cut down trees, drop litter, pollute the seas, pollute the air, waste water, harm animals.</w:t>
            </w:r>
          </w:p>
          <w:p w14:paraId="3D8B66F1" w14:textId="27F8F595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4D31A5F" w14:textId="0778806C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vocabulary will be introduced using visuals grouped into positive/negative connotation, i.e., what we should do / what we should not do. (See </w:t>
            </w:r>
            <w:r w:rsidR="009162A0">
              <w:rPr>
                <w:lang w:val="en-US"/>
              </w:rPr>
              <w:t>materials</w:t>
            </w:r>
            <w:r>
              <w:rPr>
                <w:lang w:val="en-US"/>
              </w:rPr>
              <w:t>, vocabulary)</w:t>
            </w:r>
          </w:p>
          <w:p w14:paraId="34E35227" w14:textId="77777777" w:rsidR="007A2BEF" w:rsidRDefault="007A2BEF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3AC89BA7" w14:textId="15895308" w:rsidR="007A2BEF" w:rsidRPr="007A2BEF" w:rsidRDefault="009162A0" w:rsidP="007A2BEF">
            <w:pPr>
              <w:pStyle w:val="NormalWeb"/>
              <w:numPr>
                <w:ilvl w:val="1"/>
                <w:numId w:val="2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 w:rsidRPr="009162A0">
              <w:rPr>
                <w:b/>
                <w:bCs/>
                <w:lang w:val="en-US"/>
              </w:rPr>
              <w:t>VOCABULARY CHECK</w:t>
            </w:r>
            <w:r w:rsidR="0005560A">
              <w:rPr>
                <w:b/>
                <w:bCs/>
                <w:lang w:val="en-US"/>
              </w:rPr>
              <w:t xml:space="preserve"> (2-3 mins)</w:t>
            </w:r>
          </w:p>
          <w:p w14:paraId="0585215F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F906B3B" w14:textId="3C6788B5" w:rsidR="009162A0" w:rsidRPr="009162A0" w:rsidRDefault="009162A0" w:rsidP="009162A0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 w:rsidRPr="009162A0">
              <w:rPr>
                <w:lang w:val="en-US"/>
              </w:rPr>
              <w:t>The teacher tells the students to match the phrases they learnt with appropriate pictures.</w:t>
            </w:r>
            <w:r>
              <w:rPr>
                <w:lang w:val="en-US"/>
              </w:rPr>
              <w:t xml:space="preserve"> (See materials, matching exercise)</w:t>
            </w: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28B1576A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9162A0" w:rsidRPr="0005560A">
              <w:rPr>
                <w:b/>
                <w:bCs/>
                <w:lang w:val="en-US"/>
              </w:rPr>
              <w:t>LISTEN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</w:t>
            </w:r>
            <w:r w:rsidR="0005560A" w:rsidRPr="0005560A">
              <w:rPr>
                <w:b/>
                <w:bCs/>
                <w:shd w:val="clear" w:color="auto" w:fill="FFFFFF"/>
              </w:rPr>
              <w:t>10 mins.)</w:t>
            </w:r>
          </w:p>
          <w:p w14:paraId="05A6BFD4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115620E6" w14:textId="77777777" w:rsidR="009162A0" w:rsidRDefault="009162A0" w:rsidP="00576C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62A0">
              <w:rPr>
                <w:rFonts w:ascii="Times New Roman" w:hAnsi="Times New Roman" w:cs="Times New Roman"/>
                <w:sz w:val="24"/>
                <w:szCs w:val="24"/>
              </w:rPr>
              <w:t>The teacher tells the students that they will listen to Mary, Laura, Martin and Amy. The students listen to the oral text and fill in the blanks accordingly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ee materials, listening exercise)</w:t>
            </w:r>
          </w:p>
          <w:p w14:paraId="3038E28F" w14:textId="77777777" w:rsidR="009162A0" w:rsidRDefault="009162A0" w:rsidP="00576C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complete True/False exercises utilizing the written version of the oral text. (See materials, True/False exercise)</w:t>
            </w:r>
          </w:p>
          <w:p w14:paraId="6AE94056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424E8185" w:rsidR="009162A0" w:rsidRDefault="009162A0" w:rsidP="00576C1D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LISTEN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2A849CAF" w14:textId="7B37549A" w:rsidR="00E774B4" w:rsidRDefault="009162A0" w:rsidP="009162A0">
            <w:pPr>
              <w:pStyle w:val="NormalWeb"/>
              <w:spacing w:before="0" w:beforeAutospacing="0" w:after="0" w:afterAutospacing="0"/>
            </w:pPr>
            <w:r>
              <w:rPr>
                <w:lang w:val="en-US"/>
              </w:rPr>
              <w:t>Students produce should &amp; shouldn’t sentences appropriate to the given pictures. (See materials, Sentence production exercise)</w:t>
            </w: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8"/>
      <w:footerReference w:type="default" r:id="rId9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4125F" w14:textId="77777777" w:rsidR="002F0C67" w:rsidRDefault="002F0C67" w:rsidP="00E63DAA">
      <w:pPr>
        <w:spacing w:after="0" w:line="240" w:lineRule="auto"/>
      </w:pPr>
      <w:r>
        <w:separator/>
      </w:r>
    </w:p>
  </w:endnote>
  <w:endnote w:type="continuationSeparator" w:id="0">
    <w:p w14:paraId="4CA08C50" w14:textId="77777777" w:rsidR="002F0C67" w:rsidRDefault="002F0C67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CF84C" w14:textId="77777777" w:rsidR="002F0C67" w:rsidRDefault="002F0C67" w:rsidP="00E63DAA">
      <w:pPr>
        <w:spacing w:after="0" w:line="240" w:lineRule="auto"/>
      </w:pPr>
      <w:r>
        <w:separator/>
      </w:r>
    </w:p>
  </w:footnote>
  <w:footnote w:type="continuationSeparator" w:id="0">
    <w:p w14:paraId="0EBE2363" w14:textId="77777777" w:rsidR="002F0C67" w:rsidRDefault="002F0C67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92AEC"/>
    <w:rsid w:val="0009613E"/>
    <w:rsid w:val="00096ED6"/>
    <w:rsid w:val="000A32DE"/>
    <w:rsid w:val="000A5CBE"/>
    <w:rsid w:val="000A646A"/>
    <w:rsid w:val="000B120E"/>
    <w:rsid w:val="000B7657"/>
    <w:rsid w:val="000C5142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AB5"/>
    <w:rsid w:val="001834D6"/>
    <w:rsid w:val="001F0D39"/>
    <w:rsid w:val="002079E4"/>
    <w:rsid w:val="0021354C"/>
    <w:rsid w:val="002328A0"/>
    <w:rsid w:val="00235946"/>
    <w:rsid w:val="00244643"/>
    <w:rsid w:val="002649E8"/>
    <w:rsid w:val="00284F30"/>
    <w:rsid w:val="002965C8"/>
    <w:rsid w:val="002A2658"/>
    <w:rsid w:val="002D2370"/>
    <w:rsid w:val="002E213D"/>
    <w:rsid w:val="002E29DE"/>
    <w:rsid w:val="002F0C67"/>
    <w:rsid w:val="00301EB5"/>
    <w:rsid w:val="00302490"/>
    <w:rsid w:val="00336C18"/>
    <w:rsid w:val="00355EA6"/>
    <w:rsid w:val="00375FA8"/>
    <w:rsid w:val="003C0BF1"/>
    <w:rsid w:val="003E38E6"/>
    <w:rsid w:val="003E4AA8"/>
    <w:rsid w:val="003E5F35"/>
    <w:rsid w:val="003E67FF"/>
    <w:rsid w:val="003F4029"/>
    <w:rsid w:val="0041756C"/>
    <w:rsid w:val="00424043"/>
    <w:rsid w:val="00440C13"/>
    <w:rsid w:val="00442F99"/>
    <w:rsid w:val="004438D7"/>
    <w:rsid w:val="00481F71"/>
    <w:rsid w:val="004A40CD"/>
    <w:rsid w:val="004B733D"/>
    <w:rsid w:val="004C4774"/>
    <w:rsid w:val="004C5772"/>
    <w:rsid w:val="004C69EB"/>
    <w:rsid w:val="004F246E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614D3"/>
    <w:rsid w:val="00565DAE"/>
    <w:rsid w:val="00576C1D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41966"/>
    <w:rsid w:val="00684506"/>
    <w:rsid w:val="00695470"/>
    <w:rsid w:val="006A3637"/>
    <w:rsid w:val="006A6DBF"/>
    <w:rsid w:val="006B73BA"/>
    <w:rsid w:val="006C07A4"/>
    <w:rsid w:val="006E2EDD"/>
    <w:rsid w:val="00705079"/>
    <w:rsid w:val="0071145A"/>
    <w:rsid w:val="007120E8"/>
    <w:rsid w:val="0073151D"/>
    <w:rsid w:val="00742090"/>
    <w:rsid w:val="007427D1"/>
    <w:rsid w:val="00747CFF"/>
    <w:rsid w:val="00764A6C"/>
    <w:rsid w:val="00764DE5"/>
    <w:rsid w:val="00773D43"/>
    <w:rsid w:val="00790480"/>
    <w:rsid w:val="00790BE9"/>
    <w:rsid w:val="0079299A"/>
    <w:rsid w:val="007A0719"/>
    <w:rsid w:val="007A2B06"/>
    <w:rsid w:val="007A2BEF"/>
    <w:rsid w:val="007B3A09"/>
    <w:rsid w:val="007B7CDB"/>
    <w:rsid w:val="007C5F6C"/>
    <w:rsid w:val="007D3AE3"/>
    <w:rsid w:val="007D67F0"/>
    <w:rsid w:val="007E5721"/>
    <w:rsid w:val="00825CD1"/>
    <w:rsid w:val="0084132A"/>
    <w:rsid w:val="00843941"/>
    <w:rsid w:val="00845088"/>
    <w:rsid w:val="008577EF"/>
    <w:rsid w:val="00874644"/>
    <w:rsid w:val="008916D0"/>
    <w:rsid w:val="00892D05"/>
    <w:rsid w:val="008B24F1"/>
    <w:rsid w:val="008D2C33"/>
    <w:rsid w:val="008D4449"/>
    <w:rsid w:val="008D4877"/>
    <w:rsid w:val="008F4747"/>
    <w:rsid w:val="00914E73"/>
    <w:rsid w:val="009162A0"/>
    <w:rsid w:val="009256F9"/>
    <w:rsid w:val="00951942"/>
    <w:rsid w:val="009A01C7"/>
    <w:rsid w:val="009A4D9F"/>
    <w:rsid w:val="009A77F9"/>
    <w:rsid w:val="009E493E"/>
    <w:rsid w:val="009F0186"/>
    <w:rsid w:val="009F03C3"/>
    <w:rsid w:val="00A01A6E"/>
    <w:rsid w:val="00A02D0F"/>
    <w:rsid w:val="00A05514"/>
    <w:rsid w:val="00A165A7"/>
    <w:rsid w:val="00A17C2C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E68DE"/>
    <w:rsid w:val="00AF133C"/>
    <w:rsid w:val="00B01196"/>
    <w:rsid w:val="00B06689"/>
    <w:rsid w:val="00B17F4E"/>
    <w:rsid w:val="00B30854"/>
    <w:rsid w:val="00B53CA7"/>
    <w:rsid w:val="00B75E21"/>
    <w:rsid w:val="00B91879"/>
    <w:rsid w:val="00B92AD2"/>
    <w:rsid w:val="00BA367B"/>
    <w:rsid w:val="00BA529C"/>
    <w:rsid w:val="00BA7DE5"/>
    <w:rsid w:val="00BB5A49"/>
    <w:rsid w:val="00BB7000"/>
    <w:rsid w:val="00BC1359"/>
    <w:rsid w:val="00BF5256"/>
    <w:rsid w:val="00BF5F96"/>
    <w:rsid w:val="00C024CA"/>
    <w:rsid w:val="00C04966"/>
    <w:rsid w:val="00C12A24"/>
    <w:rsid w:val="00C239D8"/>
    <w:rsid w:val="00C412B2"/>
    <w:rsid w:val="00C51B45"/>
    <w:rsid w:val="00C640CE"/>
    <w:rsid w:val="00C71CF6"/>
    <w:rsid w:val="00C765F6"/>
    <w:rsid w:val="00C81908"/>
    <w:rsid w:val="00C825DF"/>
    <w:rsid w:val="00CA58CE"/>
    <w:rsid w:val="00CD2376"/>
    <w:rsid w:val="00CE351D"/>
    <w:rsid w:val="00CE46C8"/>
    <w:rsid w:val="00D23069"/>
    <w:rsid w:val="00D3073A"/>
    <w:rsid w:val="00D532E2"/>
    <w:rsid w:val="00D632B4"/>
    <w:rsid w:val="00D661DE"/>
    <w:rsid w:val="00D94BB9"/>
    <w:rsid w:val="00DA34B6"/>
    <w:rsid w:val="00DA6D0D"/>
    <w:rsid w:val="00DE18FB"/>
    <w:rsid w:val="00DF0699"/>
    <w:rsid w:val="00DF2E6B"/>
    <w:rsid w:val="00E11A0F"/>
    <w:rsid w:val="00E162CA"/>
    <w:rsid w:val="00E25312"/>
    <w:rsid w:val="00E31D36"/>
    <w:rsid w:val="00E40828"/>
    <w:rsid w:val="00E450B4"/>
    <w:rsid w:val="00E63DAA"/>
    <w:rsid w:val="00E774B4"/>
    <w:rsid w:val="00EA4B36"/>
    <w:rsid w:val="00EA5175"/>
    <w:rsid w:val="00EE09E0"/>
    <w:rsid w:val="00EF14D0"/>
    <w:rsid w:val="00F026CF"/>
    <w:rsid w:val="00F05CA2"/>
    <w:rsid w:val="00F34812"/>
    <w:rsid w:val="00F4055D"/>
    <w:rsid w:val="00F97534"/>
    <w:rsid w:val="00FA0711"/>
    <w:rsid w:val="00FA4B86"/>
    <w:rsid w:val="00FD0ADE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ADDFF-9330-443E-A794-1EAB0FAAB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77</cp:revision>
  <cp:lastPrinted>2018-10-08T10:00:00Z</cp:lastPrinted>
  <dcterms:created xsi:type="dcterms:W3CDTF">2019-10-02T02:00:00Z</dcterms:created>
  <dcterms:modified xsi:type="dcterms:W3CDTF">2020-05-21T11:35:00Z</dcterms:modified>
</cp:coreProperties>
</file>